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r w:rsidR="00B027A7" w:rsidRPr="005D148B">
          <w:t>Github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C18F328" w14:textId="67831C0A" w:rsidR="00531436" w:rsidRDefault="00531436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Dellicour, S., Yan, Z., Veit, M., Gill, M.S., He, W.T., Zhai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Suchard, M.A., Lemey, P. and Su, S., 2023. Early Genomic Surveillance and Phylogeographic Analysis of Getah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), pp.e01091-22.</w:t>
      </w:r>
    </w:p>
    <w:p w14:paraId="3C656170" w14:textId="7F4CB06B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sui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Baele, G., Lemey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Fourment, M. and Suchard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>, Baele, G., Suchard, M. A., &amp; Lemey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Dellicour, S., Yan, Z., Veit, M., Gill, M.S., He, W.T., Zhai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Suchard, M.A., Lemey, P. and Su, S., 2022. Early Genomic Surveillance and Phylogeographic Analysis of Getah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>, pp.e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Baele, G., Lemey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r w:rsidR="009E6855">
        <w:rPr>
          <w:rFonts w:cs="Times New Roman"/>
        </w:rPr>
        <w:t>Fourment, M.,</w:t>
      </w:r>
      <w:r w:rsidRPr="002924D4">
        <w:rPr>
          <w:rFonts w:cs="Times New Roman"/>
        </w:rPr>
        <w:t xml:space="preserve"> &amp; Suchard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r w:rsidRPr="00134D0D">
        <w:rPr>
          <w:rFonts w:cs="Times New Roman"/>
        </w:rPr>
        <w:t>McCrone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>He, W., Hou, X., Zhao, J., Sun, J., He, H., Si, W., ... &amp; Su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1E1CBD">
        <w:rPr>
          <w:rFonts w:cs="Times New Roman"/>
        </w:rPr>
        <w:t>Virome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r w:rsidRPr="003F7692">
        <w:rPr>
          <w:rFonts w:cs="Times New Roman"/>
        </w:rPr>
        <w:t>Suchard, M. A.</w:t>
      </w:r>
      <w:r>
        <w:rPr>
          <w:rFonts w:cs="Times New Roman"/>
        </w:rPr>
        <w:t xml:space="preserve">, Zhang, X., Lai, A., Su, S., &amp; Veit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r w:rsidR="0008082A" w:rsidRPr="0008082A">
        <w:rPr>
          <w:rFonts w:cs="Times New Roman"/>
        </w:rPr>
        <w:t>Henipaviruses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Lemey, P., &amp; Suchard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r w:rsidRPr="00CD0BC6">
        <w:rPr>
          <w:rFonts w:cs="Times New Roman"/>
        </w:rPr>
        <w:t>arXiv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Su, S., Thorne, J. L., Potter, B., Lemey, P., </w:t>
      </w:r>
      <w:r w:rsidR="0088714E">
        <w:rPr>
          <w:rFonts w:cs="Times New Roman"/>
        </w:rPr>
        <w:t>Baele, G.,</w:t>
      </w:r>
      <w:r w:rsidRPr="0039434A">
        <w:rPr>
          <w:rFonts w:cs="Times New Roman"/>
        </w:rPr>
        <w:t xml:space="preserve"> &amp; Suchard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>). Scalable Bayesian divergence time estimation with ratio transformations. arXiv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>Zhao, J., Sun, J., Li, X., Xing, G., Zhang, Y., Lai, A., Baele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r>
        <w:rPr>
          <w:rFonts w:cs="Times New Roman"/>
        </w:rPr>
        <w:t>Su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>Divergent Viruses Discovered in Swine Alter the Understanding of Evolutionary History and Genetic Diversity of the Respirovirus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>, &amp; Suchard, M. A. (2022). Computational Statistics and Data Science in the Twenty-first Century. arXiv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r w:rsidRPr="00472370">
        <w:rPr>
          <w:rFonts w:cs="Times New Roman"/>
        </w:rPr>
        <w:t xml:space="preserve">Xie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>Bayesian mitigation of spatial coarsening for a fairly flexible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 &amp; Suchard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Lemey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Landeros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Sehl, M. E., &amp; Sinsheimer, J. S. (2021) An examination of school reopening strategies during the SARS-CoV-2 pandemic. </w:t>
      </w:r>
      <w:r>
        <w:rPr>
          <w:rFonts w:cs="Times New Roman"/>
          <w:i/>
          <w:iCs/>
        </w:rPr>
        <w:t xml:space="preserve">PloS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Goulder, P., ... &amp; Suchard, M. A. (2021). Large-scale inference of correlation among mixed-type biological traits with phylogenetic multivariate probit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r w:rsidRPr="007A21B0">
        <w:rPr>
          <w:rFonts w:cs="Times New Roman"/>
        </w:rPr>
        <w:t xml:space="preserve">Lindelof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r w:rsidR="006A54D9" w:rsidRPr="006A54D9">
        <w:rPr>
          <w:rFonts w:cs="Times New Roman" w:hint="eastAsia"/>
        </w:rPr>
        <w:t>Phylogenomics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fruited dogwoods (Cornus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lastRenderedPageBreak/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Zhai, X., ... &amp; Veit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Dellicour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…, &amp; Su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deltacoronavirus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>, Lemey, P., &amp; Suchard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Lemey, P., &amp; Suchard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CoR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6A9991" w14:textId="77777777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Suchard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AsiaEvo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lastRenderedPageBreak/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2B14FC" w14:textId="77777777" w:rsidR="00590751" w:rsidRDefault="00590751">
      <w:pPr>
        <w:spacing w:after="0"/>
      </w:pPr>
      <w:r>
        <w:separator/>
      </w:r>
    </w:p>
  </w:endnote>
  <w:endnote w:type="continuationSeparator" w:id="0">
    <w:p w14:paraId="68477F7B" w14:textId="77777777" w:rsidR="00590751" w:rsidRDefault="005907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B4D28" w14:textId="77777777" w:rsidR="00590751" w:rsidRDefault="00590751">
      <w:pPr>
        <w:spacing w:after="0"/>
      </w:pPr>
      <w:r>
        <w:separator/>
      </w:r>
    </w:p>
  </w:footnote>
  <w:footnote w:type="continuationSeparator" w:id="0">
    <w:p w14:paraId="3C8E5EAD" w14:textId="77777777" w:rsidR="00590751" w:rsidRDefault="00590751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2024</Words>
  <Characters>1154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4</cp:revision>
  <cp:lastPrinted>2022-09-12T21:14:00Z</cp:lastPrinted>
  <dcterms:created xsi:type="dcterms:W3CDTF">2022-09-12T21:14:00Z</dcterms:created>
  <dcterms:modified xsi:type="dcterms:W3CDTF">2023-02-23T22:20:00Z</dcterms:modified>
</cp:coreProperties>
</file>